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5BCB9724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A74307">
        <w:rPr>
          <w:b/>
          <w:lang w:val="sl-SI"/>
        </w:rPr>
        <w:t>PIŠEK NADGRADI PRAVOKOTNIK</w:t>
      </w:r>
    </w:p>
    <w:p w14:paraId="4F9A3885" w14:textId="7B56BD9B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0579D1"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 w:rsidR="000579D1" w:rsidRPr="00A85CE0">
        <w:rPr>
          <w:b/>
          <w:lang w:val="sl-SI"/>
        </w:rPr>
        <w:t>X</w:t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7457BD3A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A85CE0" w:rsidRPr="00A85CE0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48A8CF6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A85CE0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10200D5E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  <w:r w:rsidR="00007C4B" w:rsidRPr="00007C4B">
        <w:rPr>
          <w:b/>
          <w:lang w:val="sl-SI"/>
        </w:rPr>
        <w:t>http://pisek.acm.si/contents/4907-4902-971846845595108795-35315239237474165/</w:t>
      </w:r>
    </w:p>
    <w:p w14:paraId="29603EAA" w14:textId="0CC62E63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A85CE0" w:rsidRPr="00A85CE0">
        <w:rPr>
          <w:b/>
          <w:lang w:val="sl-SI"/>
        </w:rPr>
        <w:t>Tanja Šifrer, tanja.sifrer@scsl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0E5287F2" w14:textId="77E03925" w:rsidR="00F01CEC" w:rsidRPr="00007C4B" w:rsidRDefault="00007C4B" w:rsidP="00007C4B">
      <w:pPr>
        <w:rPr>
          <w:lang w:val="sl-SI"/>
        </w:rPr>
      </w:pPr>
      <w:r w:rsidRPr="00007C4B">
        <w:rPr>
          <w:lang w:val="sl-SI"/>
        </w:rPr>
        <w:t>Pišek se je odločil narisati dva trikotnika. Pomagaj mu narisati najprej pravokotnik ter ga nato razdeliti v dva trikotnika. Stranici pravokotnika sta dolgi 120 in 60 enot.</w:t>
      </w:r>
    </w:p>
    <w:p w14:paraId="2D1572BB" w14:textId="1734F991" w:rsidR="00007C4B" w:rsidRPr="00007C4B" w:rsidRDefault="00007C4B" w:rsidP="00007C4B">
      <w:pPr>
        <w:rPr>
          <w:lang w:val="sl-SI"/>
        </w:rPr>
      </w:pPr>
      <w:r w:rsidRPr="00007C4B">
        <w:rPr>
          <w:lang w:val="sl-SI"/>
        </w:rPr>
        <w:t>NAMIG 1: Izračunaj, kolikšen kot oklepata diagonal</w:t>
      </w:r>
      <w:r w:rsidR="00A22A5E">
        <w:rPr>
          <w:lang w:val="sl-SI"/>
        </w:rPr>
        <w:t>a</w:t>
      </w:r>
      <w:r w:rsidRPr="00007C4B">
        <w:rPr>
          <w:lang w:val="sl-SI"/>
        </w:rPr>
        <w:t xml:space="preserve"> in </w:t>
      </w:r>
      <w:r w:rsidR="00A22A5E">
        <w:rPr>
          <w:lang w:val="sl-SI"/>
        </w:rPr>
        <w:t xml:space="preserve">daljša </w:t>
      </w:r>
      <w:r w:rsidRPr="00007C4B">
        <w:rPr>
          <w:lang w:val="sl-SI"/>
        </w:rPr>
        <w:t xml:space="preserve">stranica. </w:t>
      </w:r>
    </w:p>
    <w:p w14:paraId="126566EB" w14:textId="6656F522" w:rsidR="00007C4B" w:rsidRPr="00007C4B" w:rsidRDefault="00007C4B" w:rsidP="00007C4B">
      <w:pPr>
        <w:rPr>
          <w:lang w:val="sl-SI"/>
        </w:rPr>
      </w:pPr>
      <w:r w:rsidRPr="00007C4B">
        <w:rPr>
          <w:lang w:val="sl-SI"/>
        </w:rPr>
        <w:t>NAMIG 2: Dolžino diagonal</w:t>
      </w:r>
      <w:r w:rsidR="00A22A5E">
        <w:rPr>
          <w:lang w:val="sl-SI"/>
        </w:rPr>
        <w:t>e</w:t>
      </w:r>
      <w:r w:rsidRPr="00007C4B">
        <w:rPr>
          <w:lang w:val="sl-SI"/>
        </w:rPr>
        <w:t xml:space="preserve"> izračunaj s pomočjo Pitagorovega izreka. </w:t>
      </w:r>
    </w:p>
    <w:p w14:paraId="01368342" w14:textId="77777777" w:rsidR="00007C4B" w:rsidRDefault="00007C4B">
      <w:pPr>
        <w:rPr>
          <w:b/>
          <w:lang w:val="sl-SI"/>
        </w:rPr>
      </w:pPr>
    </w:p>
    <w:p w14:paraId="44C303CF" w14:textId="5729FF5D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0875EBC7" w14:textId="128EDC9E" w:rsidR="00276DE9" w:rsidRDefault="00007C4B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0B41D35B" wp14:editId="1E8FED49">
            <wp:extent cx="2950210" cy="2967355"/>
            <wp:effectExtent l="0" t="0" r="2540" b="444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210" cy="296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74A42">
        <w:rPr>
          <w:lang w:val="sl-SI"/>
        </w:rPr>
        <w:t xml:space="preserve"> </w:t>
      </w:r>
    </w:p>
    <w:p w14:paraId="2EE2E106" w14:textId="77777777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59524614" w14:textId="0DB25DBD" w:rsidR="00276DE9" w:rsidRDefault="00007C4B">
      <w:pPr>
        <w:rPr>
          <w:lang w:val="sl-SI"/>
        </w:rPr>
      </w:pPr>
      <w:r>
        <w:rPr>
          <w:lang w:val="sl-SI"/>
        </w:rPr>
        <w:t>/</w:t>
      </w:r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2B955F95" w14:textId="0ACBF995" w:rsidR="00A85CE0" w:rsidRDefault="00007C4B" w:rsidP="0056626B">
      <w:pPr>
        <w:rPr>
          <w:lang w:val="sl-SI"/>
        </w:rPr>
      </w:pPr>
      <w:r>
        <w:rPr>
          <w:noProof/>
          <w:lang w:val="sl-SI" w:eastAsia="sl-SI"/>
        </w:rPr>
        <w:lastRenderedPageBreak/>
        <w:drawing>
          <wp:inline distT="0" distB="0" distL="0" distR="0" wp14:anchorId="55B99EEA" wp14:editId="3D1DEFB8">
            <wp:extent cx="1946227" cy="2622130"/>
            <wp:effectExtent l="0" t="0" r="0" b="6985"/>
            <wp:docPr id="3" name="Slik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978" cy="2625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097787DE" w:rsidR="00276DE9" w:rsidRDefault="003F4FED">
      <w:pPr>
        <w:rPr>
          <w:lang w:val="sl-SI"/>
        </w:rPr>
      </w:pPr>
      <w:r>
        <w:rPr>
          <w:lang w:val="sl-SI"/>
        </w:rPr>
        <w:t>1</w:t>
      </w:r>
      <w:r w:rsidR="00007C4B">
        <w:rPr>
          <w:lang w:val="sl-SI"/>
        </w:rPr>
        <w:t>4</w:t>
      </w:r>
      <w:r w:rsidR="001F11FF">
        <w:rPr>
          <w:lang w:val="sl-SI"/>
        </w:rPr>
        <w:t xml:space="preserve"> delčkov</w:t>
      </w: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0CD5ABF7" w:rsidR="00276DE9" w:rsidRDefault="00A74307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1EF11BCE" wp14:editId="7F5C23C8">
            <wp:extent cx="2400300" cy="2124075"/>
            <wp:effectExtent l="0" t="0" r="0" b="9525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2CC7E823" w14:textId="7D776E6D" w:rsidR="00560877" w:rsidRDefault="00007C4B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429E4694" wp14:editId="416FEA2C">
            <wp:extent cx="2398395" cy="2199640"/>
            <wp:effectExtent l="0" t="0" r="1905" b="0"/>
            <wp:docPr id="4" name="Slik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8395" cy="219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FA6B4" w14:textId="6330624B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5237C743" w14:textId="0A286AAF" w:rsidR="00C74A42" w:rsidRPr="00C74A42" w:rsidRDefault="00C74A42">
      <w:pPr>
        <w:rPr>
          <w:lang w:val="sl-SI"/>
        </w:rPr>
      </w:pPr>
      <w:r w:rsidRPr="00C74A42">
        <w:rPr>
          <w:lang w:val="sl-SI"/>
        </w:rPr>
        <w:t>/</w:t>
      </w:r>
    </w:p>
    <w:sectPr w:rsidR="00C74A42" w:rsidRPr="00C74A42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07C4B"/>
    <w:rsid w:val="000579D1"/>
    <w:rsid w:val="0007316A"/>
    <w:rsid w:val="00154953"/>
    <w:rsid w:val="001F11FF"/>
    <w:rsid w:val="001F70F8"/>
    <w:rsid w:val="00276DE9"/>
    <w:rsid w:val="003A70D0"/>
    <w:rsid w:val="003B0EE1"/>
    <w:rsid w:val="003F4FED"/>
    <w:rsid w:val="00431BED"/>
    <w:rsid w:val="00560877"/>
    <w:rsid w:val="0056626B"/>
    <w:rsid w:val="005A1C36"/>
    <w:rsid w:val="006A7362"/>
    <w:rsid w:val="006B5A91"/>
    <w:rsid w:val="00764706"/>
    <w:rsid w:val="008943BC"/>
    <w:rsid w:val="008D592A"/>
    <w:rsid w:val="00961D4E"/>
    <w:rsid w:val="009C7679"/>
    <w:rsid w:val="009D6B8D"/>
    <w:rsid w:val="00A1194D"/>
    <w:rsid w:val="00A22A5E"/>
    <w:rsid w:val="00A53EA8"/>
    <w:rsid w:val="00A55837"/>
    <w:rsid w:val="00A74307"/>
    <w:rsid w:val="00A85CE0"/>
    <w:rsid w:val="00C74A42"/>
    <w:rsid w:val="00C92888"/>
    <w:rsid w:val="00D51FF0"/>
    <w:rsid w:val="00D8293F"/>
    <w:rsid w:val="00D85288"/>
    <w:rsid w:val="00DA19EE"/>
    <w:rsid w:val="00E84FBC"/>
    <w:rsid w:val="00EE391A"/>
    <w:rsid w:val="00F01CEC"/>
    <w:rsid w:val="00F120A8"/>
    <w:rsid w:val="00F32883"/>
    <w:rsid w:val="00F5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5A1C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398D3070C46CD4B988C19DC51CC97A8" ma:contentTypeVersion="24" ma:contentTypeDescription="Ustvari nov dokument." ma:contentTypeScope="" ma:versionID="d749ee3a5ad356a670482b97bc795c47">
  <xsd:schema xmlns:xsd="http://www.w3.org/2001/XMLSchema" xmlns:xs="http://www.w3.org/2001/XMLSchema" xmlns:p="http://schemas.microsoft.com/office/2006/metadata/properties" xmlns:ns3="5c4281d5-bffd-4e51-9a09-0057ed0706b8" xmlns:ns4="7c774361-2a2b-42c9-a2fc-b359c0f09e85" targetNamespace="http://schemas.microsoft.com/office/2006/metadata/properties" ma:root="true" ma:fieldsID="607b5a9dc1e57ace83933fb18828d1a6" ns3:_="" ns4:_="">
    <xsd:import namespace="5c4281d5-bffd-4e51-9a09-0057ed0706b8"/>
    <xsd:import namespace="7c774361-2a2b-42c9-a2fc-b359c0f09e8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NotebookType" minOccurs="0"/>
                <xsd:element ref="ns4:FolderType" minOccurs="0"/>
                <xsd:element ref="ns4:Owner" minOccurs="0"/>
                <xsd:element ref="ns4:DefaultSectionNames" minOccurs="0"/>
                <xsd:element ref="ns4:CultureName" minOccurs="0"/>
                <xsd:element ref="ns4:AppVersion" minOccurs="0"/>
                <xsd:element ref="ns4:Teachers" minOccurs="0"/>
                <xsd:element ref="ns4:Students" minOccurs="0"/>
                <xsd:element ref="ns4:Student_Group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4281d5-bffd-4e51-9a09-0057ed0706b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V skupni rabi z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V skupni rabi s podrobnostmi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Razprševanje namiga za skupno rabo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74361-2a2b-42c9-a2fc-b359c0f09e85" elementFormDefault="qualified">
    <xsd:import namespace="http://schemas.microsoft.com/office/2006/documentManagement/types"/>
    <xsd:import namespace="http://schemas.microsoft.com/office/infopath/2007/PartnerControls"/>
    <xsd:element name="NotebookType" ma:index="11" nillable="true" ma:displayName="Notebook Type" ma:internalName="NotebookType">
      <xsd:simpleType>
        <xsd:restriction base="dms:Text"/>
      </xsd:simpleType>
    </xsd:element>
    <xsd:element name="FolderType" ma:index="12" nillable="true" ma:displayName="Folder Type" ma:internalName="FolderType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2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4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5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27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28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2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faultSectionNames xmlns="7c774361-2a2b-42c9-a2fc-b359c0f09e85" xsi:nil="true"/>
    <NotebookType xmlns="7c774361-2a2b-42c9-a2fc-b359c0f09e85" xsi:nil="true"/>
    <FolderType xmlns="7c774361-2a2b-42c9-a2fc-b359c0f09e85" xsi:nil="true"/>
    <Teachers xmlns="7c774361-2a2b-42c9-a2fc-b359c0f09e85">
      <UserInfo>
        <DisplayName/>
        <AccountId xsi:nil="true"/>
        <AccountType/>
      </UserInfo>
    </Teachers>
    <Is_Collaboration_Space_Locked xmlns="7c774361-2a2b-42c9-a2fc-b359c0f09e85" xsi:nil="true"/>
    <Owner xmlns="7c774361-2a2b-42c9-a2fc-b359c0f09e85">
      <UserInfo>
        <DisplayName/>
        <AccountId xsi:nil="true"/>
        <AccountType/>
      </UserInfo>
    </Owner>
    <AppVersion xmlns="7c774361-2a2b-42c9-a2fc-b359c0f09e85" xsi:nil="true"/>
    <Invited_Students xmlns="7c774361-2a2b-42c9-a2fc-b359c0f09e85" xsi:nil="true"/>
    <CultureName xmlns="7c774361-2a2b-42c9-a2fc-b359c0f09e85" xsi:nil="true"/>
    <Invited_Teachers xmlns="7c774361-2a2b-42c9-a2fc-b359c0f09e85" xsi:nil="true"/>
    <Student_Groups xmlns="7c774361-2a2b-42c9-a2fc-b359c0f09e85">
      <UserInfo>
        <DisplayName/>
        <AccountId xsi:nil="true"/>
        <AccountType/>
      </UserInfo>
    </Student_Groups>
    <Self_Registration_Enabled xmlns="7c774361-2a2b-42c9-a2fc-b359c0f09e85" xsi:nil="true"/>
    <Has_Teacher_Only_SectionGroup xmlns="7c774361-2a2b-42c9-a2fc-b359c0f09e85" xsi:nil="true"/>
    <Students xmlns="7c774361-2a2b-42c9-a2fc-b359c0f09e85">
      <UserInfo>
        <DisplayName/>
        <AccountId xsi:nil="true"/>
        <AccountType/>
      </UserInfo>
    </Students>
  </documentManagement>
</p:properties>
</file>

<file path=customXml/itemProps1.xml><?xml version="1.0" encoding="utf-8"?>
<ds:datastoreItem xmlns:ds="http://schemas.openxmlformats.org/officeDocument/2006/customXml" ds:itemID="{CF1C6286-08F7-4479-BA55-CD4C65E0D8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4281d5-bffd-4e51-9a09-0057ed0706b8"/>
    <ds:schemaRef ds:uri="7c774361-2a2b-42c9-a2fc-b359c0f09e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2E86F38-9F8D-42AC-92F5-A40CC126F2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D0E577-0C9F-43C4-B776-B4AF05513082}">
  <ds:schemaRefs>
    <ds:schemaRef ds:uri="http://schemas.microsoft.com/office/2006/metadata/properties"/>
    <ds:schemaRef ds:uri="http://schemas.microsoft.com/office/infopath/2007/PartnerControls"/>
    <ds:schemaRef ds:uri="7c774361-2a2b-42c9-a2fc-b359c0f09e8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174</Words>
  <Characters>992</Characters>
  <Application>Microsoft Office Word</Application>
  <DocSecurity>0</DocSecurity>
  <Lines>8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Tanja Šifrer</cp:lastModifiedBy>
  <cp:revision>19</cp:revision>
  <cp:lastPrinted>2019-09-30T08:47:00Z</cp:lastPrinted>
  <dcterms:created xsi:type="dcterms:W3CDTF">2020-01-27T13:02:00Z</dcterms:created>
  <dcterms:modified xsi:type="dcterms:W3CDTF">2020-03-04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98D3070C46CD4B988C19DC51CC97A8</vt:lpwstr>
  </property>
</Properties>
</file>